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689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0602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dbff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ff076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cfffb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b2ad1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74bd3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2f564b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0:19:54Z</dcterms:created>
  <dcterms:modified xsi:type="dcterms:W3CDTF">2021-04-29T20:19:54Z</dcterms:modified>
</cp:coreProperties>
</file>